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88"/>
        <w:gridCol w:w="1672"/>
        <w:gridCol w:w="2128"/>
        <w:gridCol w:w="2283"/>
        <w:gridCol w:w="1785"/>
      </w:tblGrid>
      <w:tr w:rsidR="00C05A15" w:rsidRPr="00C05A15" w14:paraId="23593D3C" w14:textId="77777777" w:rsidTr="006669F9">
        <w:tc>
          <w:tcPr>
            <w:tcW w:w="26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D2FF30" w14:textId="77777777" w:rsidR="00C05A15" w:rsidRPr="00C05A15" w:rsidRDefault="00C05A15" w:rsidP="00C05A15">
            <w:pPr>
              <w:pageBreakBefore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iCs/>
                <w:lang w:eastAsia="hu-HU"/>
              </w:rPr>
            </w:pPr>
            <w:r w:rsidRPr="00C05A15">
              <w:rPr>
                <w:rFonts w:ascii="Times New Roman" w:eastAsia="Times New Roman" w:hAnsi="Times New Roman" w:cs="Times New Roman"/>
                <w:b/>
                <w:iCs/>
                <w:lang w:eastAsia="hu-HU"/>
              </w:rPr>
              <w:t>Tárgy neve:</w:t>
            </w:r>
          </w:p>
          <w:p w14:paraId="7794AC07" w14:textId="631A0DFF" w:rsidR="00C05A15" w:rsidRPr="00C05A15" w:rsidRDefault="00D87C66" w:rsidP="00C05A1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iCs/>
                <w:lang w:eastAsia="hu-HU"/>
              </w:rPr>
            </w:pPr>
            <w:r w:rsidRPr="00D87C66">
              <w:rPr>
                <w:rFonts w:ascii="Times New Roman" w:eastAsia="Times New Roman" w:hAnsi="Times New Roman" w:cs="Times New Roman"/>
                <w:bCs/>
                <w:iCs/>
                <w:lang w:eastAsia="hu-HU"/>
              </w:rPr>
              <w:t>Mérések adatfeldolgozása</w:t>
            </w:r>
          </w:p>
        </w:tc>
        <w:tc>
          <w:tcPr>
            <w:tcW w:w="2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86F59" w14:textId="77777777" w:rsidR="00C05A15" w:rsidRPr="00C05A15" w:rsidRDefault="00C05A15" w:rsidP="00C05A1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iCs/>
                <w:lang w:eastAsia="hu-HU"/>
              </w:rPr>
            </w:pPr>
            <w:r w:rsidRPr="00C05A15">
              <w:rPr>
                <w:rFonts w:ascii="Times New Roman" w:eastAsia="Times New Roman" w:hAnsi="Times New Roman" w:cs="Times New Roman"/>
                <w:b/>
                <w:iCs/>
                <w:lang w:eastAsia="hu-HU"/>
              </w:rPr>
              <w:t>NEPTUN-kód:</w:t>
            </w:r>
          </w:p>
          <w:p w14:paraId="61657BE7" w14:textId="77777777" w:rsidR="00C05A15" w:rsidRDefault="00D87C66" w:rsidP="00C05A1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lang w:eastAsia="hu-HU"/>
              </w:rPr>
            </w:pPr>
            <w:r>
              <w:rPr>
                <w:rFonts w:ascii="Times New Roman" w:eastAsia="Times New Roman" w:hAnsi="Times New Roman" w:cs="Times New Roman"/>
                <w:iCs/>
                <w:lang w:eastAsia="hu-HU"/>
              </w:rPr>
              <w:t>RKXMF1MBNF</w:t>
            </w:r>
          </w:p>
          <w:p w14:paraId="69CFB4E7" w14:textId="6451BB3F" w:rsidR="00D87C66" w:rsidRPr="00C05A15" w:rsidRDefault="00D87C66" w:rsidP="00C05A1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lang w:eastAsia="hu-HU"/>
              </w:rPr>
            </w:pPr>
            <w:r>
              <w:rPr>
                <w:rFonts w:ascii="Times New Roman" w:eastAsia="Times New Roman" w:hAnsi="Times New Roman" w:cs="Times New Roman"/>
                <w:iCs/>
                <w:lang w:eastAsia="hu-HU"/>
              </w:rPr>
              <w:t>RKXMF1MB</w:t>
            </w:r>
            <w:r w:rsidR="00E73D0C">
              <w:rPr>
                <w:rFonts w:ascii="Times New Roman" w:eastAsia="Times New Roman" w:hAnsi="Times New Roman" w:cs="Times New Roman"/>
                <w:iCs/>
                <w:lang w:eastAsia="hu-HU"/>
              </w:rPr>
              <w:t>L</w:t>
            </w:r>
            <w:r>
              <w:rPr>
                <w:rFonts w:ascii="Times New Roman" w:eastAsia="Times New Roman" w:hAnsi="Times New Roman" w:cs="Times New Roman"/>
                <w:iCs/>
                <w:lang w:eastAsia="hu-HU"/>
              </w:rPr>
              <w:t>F</w:t>
            </w:r>
          </w:p>
        </w:tc>
        <w:tc>
          <w:tcPr>
            <w:tcW w:w="2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5BEABE" w14:textId="77777777" w:rsidR="00C05A15" w:rsidRPr="00C05A15" w:rsidRDefault="00C05A15" w:rsidP="00C05A1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lang w:eastAsia="hu-HU"/>
              </w:rPr>
            </w:pPr>
            <w:r w:rsidRPr="00C05A15">
              <w:rPr>
                <w:rFonts w:ascii="Times New Roman" w:eastAsia="Times New Roman" w:hAnsi="Times New Roman" w:cs="Times New Roman"/>
                <w:b/>
                <w:iCs/>
                <w:lang w:eastAsia="hu-HU"/>
              </w:rPr>
              <w:t>Óraszám:</w:t>
            </w:r>
            <w:r w:rsidRPr="00C05A15">
              <w:rPr>
                <w:rFonts w:ascii="Times New Roman" w:eastAsia="Times New Roman" w:hAnsi="Times New Roman" w:cs="Times New Roman"/>
                <w:iCs/>
                <w:lang w:eastAsia="hu-HU"/>
              </w:rPr>
              <w:t xml:space="preserve"> ea+gy+lb</w:t>
            </w:r>
          </w:p>
          <w:p w14:paraId="41495949" w14:textId="77777777" w:rsidR="00C05A15" w:rsidRPr="00C05A15" w:rsidRDefault="00C05A15" w:rsidP="00C05A1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lang w:eastAsia="hu-HU"/>
              </w:rPr>
            </w:pPr>
            <w:r w:rsidRPr="00C05A15">
              <w:rPr>
                <w:rFonts w:ascii="Times New Roman" w:eastAsia="Times New Roman" w:hAnsi="Times New Roman" w:cs="Times New Roman"/>
                <w:iCs/>
                <w:lang w:eastAsia="hu-HU"/>
              </w:rPr>
              <w:t>1+2+0</w:t>
            </w:r>
          </w:p>
          <w:p w14:paraId="35F30C54" w14:textId="77777777" w:rsidR="00C05A15" w:rsidRPr="00C05A15" w:rsidRDefault="00C05A15" w:rsidP="00C05A1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lang w:eastAsia="hu-HU"/>
              </w:rPr>
            </w:pPr>
            <w:r w:rsidRPr="00C05A15">
              <w:rPr>
                <w:rFonts w:ascii="Times New Roman" w:eastAsia="Times New Roman" w:hAnsi="Times New Roman" w:cs="Times New Roman"/>
                <w:iCs/>
                <w:lang w:eastAsia="hu-HU"/>
              </w:rPr>
              <w:t>4+8+0</w:t>
            </w:r>
          </w:p>
        </w:tc>
        <w:tc>
          <w:tcPr>
            <w:tcW w:w="1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2CBEF1" w14:textId="77777777" w:rsidR="00C05A15" w:rsidRPr="00C05A15" w:rsidRDefault="00C05A15" w:rsidP="00C05A1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lang w:eastAsia="hu-HU"/>
              </w:rPr>
            </w:pPr>
            <w:r w:rsidRPr="00C05A15">
              <w:rPr>
                <w:rFonts w:ascii="Times New Roman" w:eastAsia="Times New Roman" w:hAnsi="Times New Roman" w:cs="Times New Roman"/>
                <w:b/>
                <w:iCs/>
                <w:lang w:eastAsia="hu-HU"/>
              </w:rPr>
              <w:t>Kredit:</w:t>
            </w:r>
            <w:r w:rsidRPr="00C05A15">
              <w:rPr>
                <w:rFonts w:ascii="Times New Roman" w:eastAsia="Times New Roman" w:hAnsi="Times New Roman" w:cs="Times New Roman"/>
                <w:iCs/>
                <w:lang w:eastAsia="hu-HU"/>
              </w:rPr>
              <w:t xml:space="preserve"> 4</w:t>
            </w:r>
          </w:p>
          <w:p w14:paraId="77A607E0" w14:textId="77777777" w:rsidR="00C05A15" w:rsidRPr="00C05A15" w:rsidRDefault="00C05A15" w:rsidP="00C05A1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lang w:eastAsia="hu-HU"/>
              </w:rPr>
            </w:pPr>
            <w:r w:rsidRPr="00C05A15">
              <w:rPr>
                <w:rFonts w:ascii="Times New Roman" w:eastAsia="Times New Roman" w:hAnsi="Times New Roman" w:cs="Times New Roman"/>
                <w:b/>
                <w:iCs/>
                <w:lang w:eastAsia="hu-HU"/>
              </w:rPr>
              <w:t>Köv.</w:t>
            </w:r>
            <w:r w:rsidRPr="00C05A15">
              <w:rPr>
                <w:rFonts w:ascii="Times New Roman" w:eastAsia="Times New Roman" w:hAnsi="Times New Roman" w:cs="Times New Roman"/>
                <w:iCs/>
                <w:lang w:eastAsia="hu-HU"/>
              </w:rPr>
              <w:t>: é</w:t>
            </w:r>
          </w:p>
          <w:p w14:paraId="378924E5" w14:textId="77777777" w:rsidR="00C05A15" w:rsidRPr="00C05A15" w:rsidRDefault="00C05A15" w:rsidP="00C05A1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lang w:eastAsia="hu-HU"/>
              </w:rPr>
            </w:pPr>
            <w:r w:rsidRPr="00C05A15">
              <w:rPr>
                <w:rFonts w:ascii="Times New Roman" w:eastAsia="Times New Roman" w:hAnsi="Times New Roman" w:cs="Times New Roman"/>
                <w:iCs/>
                <w:lang w:eastAsia="hu-HU"/>
              </w:rPr>
              <w:t xml:space="preserve">             </w:t>
            </w:r>
          </w:p>
        </w:tc>
      </w:tr>
      <w:tr w:rsidR="00C05A15" w:rsidRPr="00C05A15" w14:paraId="0F6C9D50" w14:textId="77777777" w:rsidTr="006669F9">
        <w:tc>
          <w:tcPr>
            <w:tcW w:w="26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8EEAAF" w14:textId="77777777" w:rsidR="00C05A15" w:rsidRPr="00C05A15" w:rsidRDefault="00C05A15" w:rsidP="00C05A1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iCs/>
                <w:lang w:eastAsia="hu-HU"/>
              </w:rPr>
            </w:pPr>
            <w:r w:rsidRPr="00C05A15">
              <w:rPr>
                <w:rFonts w:ascii="Times New Roman" w:eastAsia="Times New Roman" w:hAnsi="Times New Roman" w:cs="Times New Roman"/>
                <w:b/>
                <w:iCs/>
                <w:lang w:eastAsia="hu-HU"/>
              </w:rPr>
              <w:t>Tantárgyfelelős:</w:t>
            </w:r>
          </w:p>
          <w:p w14:paraId="52CE04C7" w14:textId="653E60DE" w:rsidR="00C05A15" w:rsidRPr="00C05A15" w:rsidRDefault="00D87C66" w:rsidP="00C05A1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iCs/>
                <w:lang w:eastAsia="hu-HU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lang w:eastAsia="hu-HU"/>
              </w:rPr>
              <w:t>Dr. Mészárosné Dr. habil. Bálint Ágnes</w:t>
            </w:r>
          </w:p>
          <w:p w14:paraId="449A31E4" w14:textId="77777777" w:rsidR="00C05A15" w:rsidRPr="00C05A15" w:rsidRDefault="00C05A15" w:rsidP="00C05A1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lang w:eastAsia="hu-HU"/>
              </w:rPr>
            </w:pPr>
          </w:p>
        </w:tc>
        <w:tc>
          <w:tcPr>
            <w:tcW w:w="2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8CB5F" w14:textId="77777777" w:rsidR="00C05A15" w:rsidRPr="00C05A15" w:rsidRDefault="00C05A15" w:rsidP="00C05A1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iCs/>
                <w:lang w:eastAsia="hu-HU"/>
              </w:rPr>
            </w:pPr>
            <w:r w:rsidRPr="00C05A15">
              <w:rPr>
                <w:rFonts w:ascii="Times New Roman" w:eastAsia="Times New Roman" w:hAnsi="Times New Roman" w:cs="Times New Roman"/>
                <w:b/>
                <w:iCs/>
                <w:lang w:eastAsia="hu-HU"/>
              </w:rPr>
              <w:t xml:space="preserve">Beosztás: </w:t>
            </w:r>
          </w:p>
          <w:p w14:paraId="371EE9A8" w14:textId="35FA69FC" w:rsidR="00C05A15" w:rsidRPr="00C05A15" w:rsidRDefault="00C05A15" w:rsidP="00C05A1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lang w:eastAsia="hu-HU"/>
              </w:rPr>
            </w:pPr>
            <w:r w:rsidRPr="00C05A15">
              <w:rPr>
                <w:rFonts w:ascii="Times New Roman" w:eastAsia="Times New Roman" w:hAnsi="Times New Roman" w:cs="Times New Roman"/>
                <w:iCs/>
                <w:lang w:eastAsia="hu-HU"/>
              </w:rPr>
              <w:t xml:space="preserve">egyetemi </w:t>
            </w:r>
            <w:r w:rsidR="00D87C66">
              <w:rPr>
                <w:rFonts w:ascii="Times New Roman" w:eastAsia="Times New Roman" w:hAnsi="Times New Roman" w:cs="Times New Roman"/>
                <w:iCs/>
                <w:lang w:eastAsia="hu-HU"/>
              </w:rPr>
              <w:t>docens</w:t>
            </w:r>
          </w:p>
        </w:tc>
        <w:tc>
          <w:tcPr>
            <w:tcW w:w="40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F6AC52" w14:textId="77777777" w:rsidR="00C05A15" w:rsidRPr="00C05A15" w:rsidRDefault="00C05A15" w:rsidP="00C05A1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iCs/>
                <w:lang w:eastAsia="hu-HU"/>
              </w:rPr>
            </w:pPr>
            <w:r w:rsidRPr="00C05A15">
              <w:rPr>
                <w:rFonts w:ascii="Times New Roman" w:eastAsia="Times New Roman" w:hAnsi="Times New Roman" w:cs="Times New Roman"/>
                <w:b/>
                <w:iCs/>
                <w:lang w:eastAsia="hu-HU"/>
              </w:rPr>
              <w:t xml:space="preserve">Előkövetelmény: </w:t>
            </w:r>
          </w:p>
          <w:p w14:paraId="4821527F" w14:textId="77777777" w:rsidR="00C05A15" w:rsidRDefault="00D87C66" w:rsidP="00C05A15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lang w:eastAsia="hu-HU"/>
              </w:rPr>
            </w:pPr>
            <w:r>
              <w:rPr>
                <w:rFonts w:ascii="Times New Roman" w:eastAsia="Times New Roman" w:hAnsi="Times New Roman" w:cs="Times New Roman"/>
                <w:iCs/>
                <w:lang w:eastAsia="hu-HU"/>
              </w:rPr>
              <w:t>RKXMA2HBLNF</w:t>
            </w:r>
          </w:p>
          <w:p w14:paraId="0D3D9AE9" w14:textId="33ACEEBA" w:rsidR="00D87C66" w:rsidRPr="00C05A15" w:rsidRDefault="00D87C66" w:rsidP="00C05A15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lang w:eastAsia="hu-HU"/>
              </w:rPr>
            </w:pPr>
            <w:r>
              <w:rPr>
                <w:rFonts w:ascii="Times New Roman" w:eastAsia="Times New Roman" w:hAnsi="Times New Roman" w:cs="Times New Roman"/>
                <w:iCs/>
                <w:lang w:eastAsia="hu-HU"/>
              </w:rPr>
              <w:t>RKXMA2HBLF</w:t>
            </w:r>
          </w:p>
        </w:tc>
      </w:tr>
      <w:tr w:rsidR="00C05A15" w:rsidRPr="00C05A15" w14:paraId="0B0264F9" w14:textId="77777777" w:rsidTr="006669F9">
        <w:tc>
          <w:tcPr>
            <w:tcW w:w="885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DBB02C" w14:textId="77777777" w:rsidR="00C05A15" w:rsidRPr="00C05A15" w:rsidRDefault="00C05A15" w:rsidP="00C05A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lang w:eastAsia="hu-HU"/>
              </w:rPr>
            </w:pPr>
            <w:r w:rsidRPr="00C05A15">
              <w:rPr>
                <w:rFonts w:ascii="Times New Roman" w:eastAsia="Times New Roman" w:hAnsi="Times New Roman" w:cs="Times New Roman"/>
                <w:b/>
                <w:iCs/>
                <w:lang w:eastAsia="hu-HU"/>
              </w:rPr>
              <w:t>Ismeretanyag leírása:</w:t>
            </w:r>
          </w:p>
        </w:tc>
      </w:tr>
      <w:tr w:rsidR="00C05A15" w:rsidRPr="00C05A15" w14:paraId="6FE681F2" w14:textId="77777777" w:rsidTr="006669F9">
        <w:trPr>
          <w:trHeight w:val="1610"/>
        </w:trPr>
        <w:tc>
          <w:tcPr>
            <w:tcW w:w="885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E867E4" w14:textId="04715A41" w:rsidR="00C05A15" w:rsidRPr="00A34C62" w:rsidRDefault="00D87C66" w:rsidP="00A34C62">
            <w:pPr>
              <w:jc w:val="both"/>
              <w:rPr>
                <w:rFonts w:ascii="Times New Roman" w:hAnsi="Times New Roman" w:cs="Times New Roman"/>
                <w:bCs/>
                <w:noProof/>
              </w:rPr>
            </w:pPr>
            <w:r w:rsidRPr="00D87C66">
              <w:rPr>
                <w:rFonts w:ascii="Times New Roman" w:hAnsi="Times New Roman" w:cs="Times New Roman"/>
                <w:bCs/>
                <w:noProof/>
              </w:rPr>
              <w:t xml:space="preserve">Ha a környezeti elemeket (levegő, víz, talaj) vizsgáljuk, nagy mennyiségű mérési adatra teszünk szert. A nagymennyiségű adat még önmagában nem értelmezhető. Adatainkat ki kell értékelni, azaz adatainkat feldolgozzuk, abból a célból, hogy értelmezhessük azokat. Egyszerűbb esetekben adatfeldolgozó programokat használunk, mint pl. Microsoft Excel. Ismertetjük az adatrendezés elveit. Szükségünk lehet speciális statisztikai programcsomagokra, amelyek segítségével összefüggéseket állapíthatunk meg mért adataink között. Ismertetjük a statisztikai alapelveket (leíró statisztika, ANOVA stb.). </w:t>
            </w:r>
            <w:r w:rsidR="00FF01B1" w:rsidRPr="00D87C66">
              <w:rPr>
                <w:rFonts w:ascii="Times New Roman" w:hAnsi="Times New Roman" w:cs="Times New Roman"/>
                <w:bCs/>
                <w:noProof/>
              </w:rPr>
              <w:t xml:space="preserve">Számos statisztikai programcsomag létezik: </w:t>
            </w:r>
            <w:r w:rsidR="00FF01B1">
              <w:rPr>
                <w:rFonts w:ascii="Times New Roman" w:hAnsi="Times New Roman" w:cs="Times New Roman"/>
                <w:bCs/>
                <w:noProof/>
              </w:rPr>
              <w:t xml:space="preserve">fizetősek, mint </w:t>
            </w:r>
            <w:r w:rsidR="00FF01B1" w:rsidRPr="00D87C66">
              <w:rPr>
                <w:rFonts w:ascii="Times New Roman" w:hAnsi="Times New Roman" w:cs="Times New Roman"/>
                <w:bCs/>
                <w:noProof/>
              </w:rPr>
              <w:t>pl. SPSS, SAS stb.</w:t>
            </w:r>
            <w:r w:rsidR="00FF01B1">
              <w:rPr>
                <w:rFonts w:ascii="Times New Roman" w:hAnsi="Times New Roman" w:cs="Times New Roman"/>
                <w:bCs/>
                <w:noProof/>
              </w:rPr>
              <w:t xml:space="preserve"> és ingyenesek, mint pl. JASP, R2.</w:t>
            </w:r>
            <w:r w:rsidR="00FF01B1" w:rsidRPr="00D87C66">
              <w:rPr>
                <w:rFonts w:ascii="Times New Roman" w:hAnsi="Times New Roman" w:cs="Times New Roman"/>
                <w:bCs/>
                <w:noProof/>
              </w:rPr>
              <w:t xml:space="preserve"> </w:t>
            </w:r>
            <w:r w:rsidRPr="00D87C66">
              <w:rPr>
                <w:rFonts w:ascii="Times New Roman" w:hAnsi="Times New Roman" w:cs="Times New Roman"/>
                <w:bCs/>
                <w:noProof/>
              </w:rPr>
              <w:t>Tudományos adatfeldolgozás egyik fontos programjával (Origin) is megismertetjük hallgatóinkat.Az ingyenes R2 programcsomag segítségével megírhatjuk adataink elemzéséhez szükséges eljárásokat. Összehasonlíthatjuk a Matlab, Maple segítségével előállítható algoritmusokat a kifejezetten statisztikai elemzésekre írt programokkal.</w:t>
            </w:r>
          </w:p>
        </w:tc>
      </w:tr>
      <w:tr w:rsidR="00C05A15" w:rsidRPr="005D6475" w14:paraId="39B268CB" w14:textId="77777777" w:rsidTr="007D0897">
        <w:trPr>
          <w:trHeight w:val="257"/>
        </w:trPr>
        <w:tc>
          <w:tcPr>
            <w:tcW w:w="885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753656" w14:textId="34A16E85" w:rsidR="00C05A15" w:rsidRPr="005D6475" w:rsidRDefault="00C05A15" w:rsidP="005D6475">
            <w:pPr>
              <w:spacing w:after="240" w:line="24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w:r w:rsidRPr="005D6475">
              <w:rPr>
                <w:rFonts w:ascii="Times New Roman" w:hAnsi="Times New Roman" w:cs="Times New Roman"/>
                <w:b/>
              </w:rPr>
              <w:t>A tárgy részletes leírása, ütemezés</w:t>
            </w:r>
          </w:p>
        </w:tc>
      </w:tr>
      <w:tr w:rsidR="005443D5" w:rsidRPr="005D6475" w14:paraId="49A95502" w14:textId="77777777" w:rsidTr="005D6475">
        <w:trPr>
          <w:trHeight w:val="257"/>
        </w:trPr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CA30D9" w14:textId="7E963978" w:rsidR="005443D5" w:rsidRPr="005D6475" w:rsidRDefault="005443D5" w:rsidP="005D6475">
            <w:pPr>
              <w:spacing w:after="24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D6475">
              <w:rPr>
                <w:rFonts w:ascii="Times New Roman" w:hAnsi="Times New Roman" w:cs="Times New Roman"/>
                <w:b/>
                <w:sz w:val="20"/>
                <w:szCs w:val="20"/>
              </w:rPr>
              <w:t>Oktatási hét</w:t>
            </w:r>
          </w:p>
        </w:tc>
        <w:tc>
          <w:tcPr>
            <w:tcW w:w="78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34763F" w14:textId="50CF776C" w:rsidR="005443D5" w:rsidRPr="005D6475" w:rsidRDefault="009767DA" w:rsidP="005D6475">
            <w:pPr>
              <w:spacing w:after="24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767DA">
              <w:rPr>
                <w:rFonts w:ascii="Times New Roman" w:hAnsi="Times New Roman" w:cs="Times New Roman"/>
                <w:b/>
                <w:sz w:val="20"/>
                <w:szCs w:val="20"/>
              </w:rPr>
              <w:t>Előadások és Gyakorlatok témakörei</w:t>
            </w:r>
          </w:p>
        </w:tc>
      </w:tr>
      <w:tr w:rsidR="009767DA" w:rsidRPr="00C05A15" w14:paraId="6A1F3111" w14:textId="77777777" w:rsidTr="001A24A9">
        <w:trPr>
          <w:trHeight w:val="257"/>
        </w:trPr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48A917" w14:textId="7E4F15F6" w:rsidR="009767DA" w:rsidRPr="009767DA" w:rsidRDefault="009767DA" w:rsidP="009767DA">
            <w:pPr>
              <w:spacing w:after="24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9767DA">
              <w:rPr>
                <w:rFonts w:ascii="Times New Roman" w:hAnsi="Times New Roman" w:cs="Times New Roman"/>
                <w:bCs/>
                <w:sz w:val="20"/>
                <w:szCs w:val="20"/>
              </w:rPr>
              <w:t>1.</w:t>
            </w:r>
          </w:p>
        </w:tc>
        <w:tc>
          <w:tcPr>
            <w:tcW w:w="7868" w:type="dxa"/>
            <w:gridSpan w:val="4"/>
            <w:shd w:val="clear" w:color="auto" w:fill="auto"/>
            <w:vAlign w:val="center"/>
          </w:tcPr>
          <w:p w14:paraId="1A10D840" w14:textId="4B956A01" w:rsidR="009767DA" w:rsidRPr="009767DA" w:rsidRDefault="009767DA" w:rsidP="009767DA">
            <w:pPr>
              <w:spacing w:after="24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767D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Előadás: </w:t>
            </w:r>
            <w:r w:rsidRPr="009767DA">
              <w:rPr>
                <w:rFonts w:ascii="Times New Roman" w:hAnsi="Times New Roman" w:cs="Times New Roman"/>
                <w:sz w:val="20"/>
                <w:szCs w:val="20"/>
              </w:rPr>
              <w:t>Bevezetés. Kísérlet. A mérés. Alapstatisztika. Hibaterjedés.</w:t>
            </w:r>
          </w:p>
          <w:p w14:paraId="6B8BB803" w14:textId="443C56EB" w:rsidR="009767DA" w:rsidRPr="009767DA" w:rsidRDefault="009767DA" w:rsidP="009767DA">
            <w:pPr>
              <w:spacing w:after="24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9767D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Gyakorlat: </w:t>
            </w:r>
            <w:r w:rsidRPr="009767DA">
              <w:rPr>
                <w:rFonts w:ascii="Times New Roman" w:hAnsi="Times New Roman" w:cs="Times New Roman"/>
                <w:sz w:val="20"/>
                <w:szCs w:val="20"/>
              </w:rPr>
              <w:t>Középértékek típusai. Számítása Excellel.</w:t>
            </w:r>
          </w:p>
        </w:tc>
      </w:tr>
      <w:tr w:rsidR="009767DA" w:rsidRPr="00C05A15" w14:paraId="32880E37" w14:textId="77777777" w:rsidTr="005D6475">
        <w:trPr>
          <w:trHeight w:val="257"/>
        </w:trPr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4E71F9" w14:textId="073572AA" w:rsidR="009767DA" w:rsidRPr="009767DA" w:rsidRDefault="009767DA" w:rsidP="009767DA">
            <w:pPr>
              <w:spacing w:after="24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9767DA">
              <w:rPr>
                <w:rFonts w:ascii="Times New Roman" w:hAnsi="Times New Roman" w:cs="Times New Roman"/>
                <w:bCs/>
                <w:sz w:val="20"/>
                <w:szCs w:val="20"/>
              </w:rPr>
              <w:t>2.</w:t>
            </w:r>
          </w:p>
        </w:tc>
        <w:tc>
          <w:tcPr>
            <w:tcW w:w="7868" w:type="dxa"/>
            <w:gridSpan w:val="4"/>
            <w:shd w:val="clear" w:color="auto" w:fill="auto"/>
            <w:vAlign w:val="bottom"/>
          </w:tcPr>
          <w:p w14:paraId="23774B14" w14:textId="78FDFDBB" w:rsidR="009767DA" w:rsidRPr="009767DA" w:rsidRDefault="009767DA" w:rsidP="009767DA">
            <w:pPr>
              <w:spacing w:after="24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9767DA">
              <w:rPr>
                <w:rFonts w:ascii="Times New Roman" w:hAnsi="Times New Roman" w:cs="Times New Roman"/>
                <w:b/>
                <w:sz w:val="20"/>
                <w:szCs w:val="20"/>
              </w:rPr>
              <w:t>Gyakorlat:</w:t>
            </w:r>
            <w:r w:rsidRPr="009767DA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További középértékek számolása.</w:t>
            </w:r>
          </w:p>
        </w:tc>
      </w:tr>
      <w:tr w:rsidR="009767DA" w:rsidRPr="00C05A15" w14:paraId="402F1BD5" w14:textId="77777777" w:rsidTr="005D6475">
        <w:trPr>
          <w:trHeight w:val="257"/>
        </w:trPr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313A4E" w14:textId="516ECBB0" w:rsidR="009767DA" w:rsidRPr="009767DA" w:rsidRDefault="009767DA" w:rsidP="009767DA">
            <w:pPr>
              <w:spacing w:after="24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9767DA">
              <w:rPr>
                <w:rFonts w:ascii="Times New Roman" w:hAnsi="Times New Roman" w:cs="Times New Roman"/>
                <w:bCs/>
                <w:sz w:val="20"/>
                <w:szCs w:val="20"/>
              </w:rPr>
              <w:t>3.</w:t>
            </w:r>
          </w:p>
        </w:tc>
        <w:tc>
          <w:tcPr>
            <w:tcW w:w="7868" w:type="dxa"/>
            <w:gridSpan w:val="4"/>
            <w:shd w:val="clear" w:color="auto" w:fill="auto"/>
            <w:vAlign w:val="bottom"/>
          </w:tcPr>
          <w:p w14:paraId="44BDDD86" w14:textId="4E9E5BF4" w:rsidR="009767DA" w:rsidRPr="009767DA" w:rsidRDefault="009767DA" w:rsidP="009767DA">
            <w:pPr>
              <w:spacing w:after="24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9767DA">
              <w:rPr>
                <w:rFonts w:ascii="Times New Roman" w:hAnsi="Times New Roman" w:cs="Times New Roman"/>
                <w:b/>
                <w:sz w:val="20"/>
                <w:szCs w:val="20"/>
              </w:rPr>
              <w:t>Előadás</w:t>
            </w:r>
            <w:r w:rsidRPr="009767DA">
              <w:rPr>
                <w:rFonts w:ascii="Times New Roman" w:hAnsi="Times New Roman" w:cs="Times New Roman"/>
                <w:bCs/>
                <w:sz w:val="20"/>
                <w:szCs w:val="20"/>
              </w:rPr>
              <w:t>: Összefüggésvizsgálat. A korrelációs együttható. A mérési eredményeket leíró függvények. Lineáris regresszió.</w:t>
            </w:r>
          </w:p>
          <w:p w14:paraId="0E9689BF" w14:textId="15BBCC8A" w:rsidR="009767DA" w:rsidRPr="009767DA" w:rsidRDefault="009767DA" w:rsidP="009767DA">
            <w:pPr>
              <w:spacing w:after="24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9767DA">
              <w:rPr>
                <w:rFonts w:ascii="Times New Roman" w:hAnsi="Times New Roman" w:cs="Times New Roman"/>
                <w:b/>
                <w:sz w:val="20"/>
                <w:szCs w:val="20"/>
              </w:rPr>
              <w:t>Gyakorlat:</w:t>
            </w:r>
            <w:r w:rsidRPr="009767DA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Összefüggés vizsgálat gyakorlása Excellel. </w:t>
            </w:r>
          </w:p>
        </w:tc>
      </w:tr>
      <w:tr w:rsidR="009767DA" w:rsidRPr="00C05A15" w14:paraId="30E01284" w14:textId="77777777" w:rsidTr="005D6475">
        <w:trPr>
          <w:trHeight w:val="257"/>
        </w:trPr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B0F5AA" w14:textId="7E29A007" w:rsidR="009767DA" w:rsidRPr="009767DA" w:rsidRDefault="009767DA" w:rsidP="009767DA">
            <w:pPr>
              <w:spacing w:after="24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9767DA">
              <w:rPr>
                <w:rFonts w:ascii="Times New Roman" w:hAnsi="Times New Roman" w:cs="Times New Roman"/>
                <w:bCs/>
                <w:sz w:val="20"/>
                <w:szCs w:val="20"/>
              </w:rPr>
              <w:t>4.</w:t>
            </w:r>
          </w:p>
        </w:tc>
        <w:tc>
          <w:tcPr>
            <w:tcW w:w="7868" w:type="dxa"/>
            <w:gridSpan w:val="4"/>
            <w:shd w:val="clear" w:color="auto" w:fill="auto"/>
            <w:vAlign w:val="bottom"/>
          </w:tcPr>
          <w:p w14:paraId="7ACD4BC1" w14:textId="0D36AB07" w:rsidR="009767DA" w:rsidRPr="009767DA" w:rsidRDefault="009767DA" w:rsidP="009767DA">
            <w:pPr>
              <w:spacing w:after="24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9767DA">
              <w:rPr>
                <w:rFonts w:ascii="Times New Roman" w:hAnsi="Times New Roman" w:cs="Times New Roman"/>
                <w:b/>
                <w:sz w:val="20"/>
                <w:szCs w:val="20"/>
              </w:rPr>
              <w:t>Gyakorlat:</w:t>
            </w:r>
            <w:r w:rsidRPr="009767DA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Lineáris regresszió Excellel, illetve bemutatás Origin és SPSS-sel..</w:t>
            </w:r>
          </w:p>
        </w:tc>
      </w:tr>
      <w:tr w:rsidR="009767DA" w:rsidRPr="00C05A15" w14:paraId="5DBC7445" w14:textId="77777777" w:rsidTr="005D6475">
        <w:trPr>
          <w:trHeight w:val="257"/>
        </w:trPr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A0E516" w14:textId="2D9E3B5C" w:rsidR="009767DA" w:rsidRPr="009767DA" w:rsidRDefault="009767DA" w:rsidP="009767DA">
            <w:pPr>
              <w:spacing w:after="24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9767DA">
              <w:rPr>
                <w:rFonts w:ascii="Times New Roman" w:hAnsi="Times New Roman" w:cs="Times New Roman"/>
                <w:bCs/>
                <w:sz w:val="20"/>
                <w:szCs w:val="20"/>
              </w:rPr>
              <w:t>5.</w:t>
            </w:r>
          </w:p>
        </w:tc>
        <w:tc>
          <w:tcPr>
            <w:tcW w:w="7868" w:type="dxa"/>
            <w:gridSpan w:val="4"/>
            <w:shd w:val="clear" w:color="auto" w:fill="auto"/>
            <w:vAlign w:val="bottom"/>
          </w:tcPr>
          <w:p w14:paraId="75BCC79F" w14:textId="188E7050" w:rsidR="009767DA" w:rsidRPr="009767DA" w:rsidRDefault="009767DA" w:rsidP="009767DA">
            <w:pPr>
              <w:spacing w:after="24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9767D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Előadás: </w:t>
            </w:r>
            <w:r w:rsidRPr="009767DA">
              <w:rPr>
                <w:rFonts w:ascii="Times New Roman" w:hAnsi="Times New Roman" w:cs="Times New Roman"/>
                <w:bCs/>
                <w:sz w:val="20"/>
                <w:szCs w:val="20"/>
              </w:rPr>
              <w:t>A legkisebb négyzetek módszere. Nemlineáris regresszió.</w:t>
            </w:r>
          </w:p>
          <w:p w14:paraId="3F814838" w14:textId="0CB16182" w:rsidR="009767DA" w:rsidRPr="009767DA" w:rsidRDefault="009767DA" w:rsidP="009767DA">
            <w:pPr>
              <w:spacing w:after="24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9767DA">
              <w:rPr>
                <w:rFonts w:ascii="Times New Roman" w:hAnsi="Times New Roman" w:cs="Times New Roman"/>
                <w:b/>
                <w:sz w:val="20"/>
                <w:szCs w:val="20"/>
              </w:rPr>
              <w:t>Gyakorlat:</w:t>
            </w:r>
            <w:r w:rsidRPr="009767DA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További regressziós számítási feladatok.</w:t>
            </w:r>
          </w:p>
        </w:tc>
      </w:tr>
      <w:tr w:rsidR="009767DA" w:rsidRPr="00C05A15" w14:paraId="0DDC34EE" w14:textId="77777777" w:rsidTr="005D6475">
        <w:trPr>
          <w:trHeight w:val="257"/>
        </w:trPr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77D8A4" w14:textId="0FAD46EC" w:rsidR="009767DA" w:rsidRPr="009767DA" w:rsidRDefault="009767DA" w:rsidP="009767DA">
            <w:pPr>
              <w:spacing w:after="24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9767DA">
              <w:rPr>
                <w:rFonts w:ascii="Times New Roman" w:hAnsi="Times New Roman" w:cs="Times New Roman"/>
                <w:bCs/>
                <w:sz w:val="20"/>
                <w:szCs w:val="20"/>
              </w:rPr>
              <w:t>6.</w:t>
            </w:r>
          </w:p>
        </w:tc>
        <w:tc>
          <w:tcPr>
            <w:tcW w:w="7868" w:type="dxa"/>
            <w:gridSpan w:val="4"/>
            <w:shd w:val="clear" w:color="auto" w:fill="auto"/>
            <w:vAlign w:val="bottom"/>
          </w:tcPr>
          <w:p w14:paraId="17BECD71" w14:textId="054BE8C3" w:rsidR="009767DA" w:rsidRPr="009767DA" w:rsidRDefault="009767DA" w:rsidP="009767DA">
            <w:pPr>
              <w:spacing w:after="24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9767DA">
              <w:rPr>
                <w:rFonts w:ascii="Times New Roman" w:hAnsi="Times New Roman" w:cs="Times New Roman"/>
                <w:b/>
                <w:sz w:val="20"/>
                <w:szCs w:val="20"/>
              </w:rPr>
              <w:t>Gyakorlat:</w:t>
            </w:r>
            <w:r w:rsidRPr="009767DA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Nemlineáris regresszió. Egyik lehetséges segítség Origin</w:t>
            </w:r>
          </w:p>
        </w:tc>
      </w:tr>
      <w:tr w:rsidR="009767DA" w:rsidRPr="00C05A15" w14:paraId="3B5AC21B" w14:textId="77777777" w:rsidTr="00FA4DEA">
        <w:trPr>
          <w:trHeight w:val="257"/>
        </w:trPr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E2ACDB" w14:textId="124CBD7E" w:rsidR="009767DA" w:rsidRPr="009767DA" w:rsidRDefault="009767DA" w:rsidP="009767DA">
            <w:pPr>
              <w:spacing w:after="24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9767DA">
              <w:rPr>
                <w:rFonts w:ascii="Times New Roman" w:hAnsi="Times New Roman" w:cs="Times New Roman"/>
                <w:bCs/>
                <w:sz w:val="20"/>
                <w:szCs w:val="20"/>
              </w:rPr>
              <w:t>7.</w:t>
            </w:r>
          </w:p>
        </w:tc>
        <w:tc>
          <w:tcPr>
            <w:tcW w:w="7868" w:type="dxa"/>
            <w:gridSpan w:val="4"/>
            <w:shd w:val="clear" w:color="auto" w:fill="auto"/>
            <w:vAlign w:val="center"/>
          </w:tcPr>
          <w:p w14:paraId="550238BF" w14:textId="358C3181" w:rsidR="009767DA" w:rsidRPr="009767DA" w:rsidRDefault="009767DA" w:rsidP="009767DA">
            <w:pPr>
              <w:spacing w:after="24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9767D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Előadás: </w:t>
            </w:r>
            <w:r w:rsidR="00A72881">
              <w:rPr>
                <w:rFonts w:ascii="Times New Roman" w:hAnsi="Times New Roman" w:cs="Times New Roman"/>
                <w:bCs/>
                <w:sz w:val="20"/>
                <w:szCs w:val="20"/>
              </w:rPr>
              <w:t>Ünnepnap</w:t>
            </w:r>
          </w:p>
          <w:p w14:paraId="615FF6F7" w14:textId="77777777" w:rsidR="00A72881" w:rsidRDefault="009767DA" w:rsidP="009767DA">
            <w:pPr>
              <w:spacing w:after="24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9767DA">
              <w:rPr>
                <w:rFonts w:ascii="Times New Roman" w:hAnsi="Times New Roman" w:cs="Times New Roman"/>
                <w:b/>
                <w:sz w:val="20"/>
                <w:szCs w:val="20"/>
              </w:rPr>
              <w:t>Gyakorlat:</w:t>
            </w:r>
            <w:r w:rsidRPr="009767DA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="00A72881">
              <w:rPr>
                <w:rFonts w:ascii="Times New Roman" w:hAnsi="Times New Roman" w:cs="Times New Roman"/>
                <w:bCs/>
                <w:sz w:val="20"/>
                <w:szCs w:val="20"/>
              </w:rPr>
              <w:t>1. csoport: Ünnepnap</w:t>
            </w:r>
          </w:p>
          <w:p w14:paraId="750E297E" w14:textId="3EF1E80C" w:rsidR="009767DA" w:rsidRPr="009767DA" w:rsidRDefault="00A72881" w:rsidP="009767DA">
            <w:pPr>
              <w:spacing w:after="24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2. csoport: </w:t>
            </w:r>
            <w:r w:rsidR="009767DA">
              <w:rPr>
                <w:rFonts w:ascii="Times New Roman" w:hAnsi="Times New Roman" w:cs="Times New Roman"/>
                <w:bCs/>
                <w:sz w:val="20"/>
                <w:szCs w:val="20"/>
              </w:rPr>
              <w:t>Felkészülés az 1. ZH-ra, gyakorló feladatok.</w:t>
            </w:r>
          </w:p>
        </w:tc>
      </w:tr>
      <w:tr w:rsidR="009767DA" w:rsidRPr="00C05A15" w14:paraId="571A2E50" w14:textId="77777777" w:rsidTr="005D6475">
        <w:trPr>
          <w:trHeight w:val="257"/>
        </w:trPr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F1936F" w14:textId="00F346D1" w:rsidR="009767DA" w:rsidRPr="009767DA" w:rsidRDefault="009767DA" w:rsidP="009767DA">
            <w:pPr>
              <w:spacing w:after="24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9767DA">
              <w:rPr>
                <w:rFonts w:ascii="Times New Roman" w:hAnsi="Times New Roman" w:cs="Times New Roman"/>
                <w:bCs/>
                <w:sz w:val="20"/>
                <w:szCs w:val="20"/>
              </w:rPr>
              <w:t>8.</w:t>
            </w:r>
          </w:p>
        </w:tc>
        <w:tc>
          <w:tcPr>
            <w:tcW w:w="7868" w:type="dxa"/>
            <w:gridSpan w:val="4"/>
            <w:shd w:val="clear" w:color="auto" w:fill="auto"/>
            <w:vAlign w:val="bottom"/>
          </w:tcPr>
          <w:p w14:paraId="0EB1D3E2" w14:textId="7A04A7D7" w:rsidR="009767DA" w:rsidRPr="009767DA" w:rsidRDefault="009767DA" w:rsidP="009767DA">
            <w:pPr>
              <w:spacing w:after="24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9767DA">
              <w:rPr>
                <w:rFonts w:ascii="Times New Roman" w:hAnsi="Times New Roman" w:cs="Times New Roman"/>
                <w:b/>
                <w:sz w:val="20"/>
                <w:szCs w:val="20"/>
              </w:rPr>
              <w:t>Gyakorlat:</w:t>
            </w:r>
            <w:r w:rsidRPr="009767DA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1. zárthelyi dolgozat írása. Elméleti tesztkérdések megoldása Moodle rendszerben. Feladatok megoldása: Excelben és feltöltése Moodle rendszerbe.</w:t>
            </w:r>
          </w:p>
        </w:tc>
      </w:tr>
      <w:tr w:rsidR="009767DA" w:rsidRPr="00C05A15" w14:paraId="0C0D37D7" w14:textId="77777777" w:rsidTr="005D6475">
        <w:trPr>
          <w:trHeight w:val="257"/>
        </w:trPr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090AB6" w14:textId="78D328AF" w:rsidR="009767DA" w:rsidRPr="009767DA" w:rsidRDefault="009767DA" w:rsidP="009767DA">
            <w:pPr>
              <w:spacing w:after="24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9767DA">
              <w:rPr>
                <w:rFonts w:ascii="Times New Roman" w:hAnsi="Times New Roman" w:cs="Times New Roman"/>
                <w:bCs/>
                <w:sz w:val="20"/>
                <w:szCs w:val="20"/>
              </w:rPr>
              <w:t>9.</w:t>
            </w:r>
          </w:p>
        </w:tc>
        <w:tc>
          <w:tcPr>
            <w:tcW w:w="7868" w:type="dxa"/>
            <w:gridSpan w:val="4"/>
            <w:shd w:val="clear" w:color="auto" w:fill="auto"/>
            <w:vAlign w:val="bottom"/>
          </w:tcPr>
          <w:p w14:paraId="2FD88435" w14:textId="10371FCA" w:rsidR="009767DA" w:rsidRPr="009767DA" w:rsidRDefault="009767DA" w:rsidP="009767DA">
            <w:pPr>
              <w:spacing w:after="240" w:line="240" w:lineRule="auto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767D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Előadás: </w:t>
            </w:r>
            <w:r w:rsidRPr="009767DA">
              <w:rPr>
                <w:rFonts w:ascii="Times New Roman" w:hAnsi="Times New Roman" w:cs="Times New Roman"/>
                <w:bCs/>
                <w:sz w:val="20"/>
                <w:szCs w:val="20"/>
              </w:rPr>
              <w:t>Egytényezős varianciaanalízis</w:t>
            </w:r>
          </w:p>
          <w:p w14:paraId="79ECC9F8" w14:textId="0B71A95F" w:rsidR="009767DA" w:rsidRPr="009767DA" w:rsidRDefault="009767DA" w:rsidP="009767DA">
            <w:pPr>
              <w:spacing w:after="24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9767DA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Gyakorlat:</w:t>
            </w:r>
            <w:r w:rsidRPr="009767DA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Egytényezős varianciaanalízis gyakorlása. Variancia analízis bemutatása SPSS-sel. Egyéb ingyenes programokkal.</w:t>
            </w:r>
          </w:p>
        </w:tc>
      </w:tr>
      <w:tr w:rsidR="009767DA" w:rsidRPr="00C05A15" w14:paraId="269DCFEC" w14:textId="77777777" w:rsidTr="005D6475">
        <w:trPr>
          <w:trHeight w:val="257"/>
        </w:trPr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59CBD6" w14:textId="1E793D78" w:rsidR="009767DA" w:rsidRPr="009767DA" w:rsidRDefault="009767DA" w:rsidP="009767DA">
            <w:pPr>
              <w:spacing w:after="24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9767DA">
              <w:rPr>
                <w:rFonts w:ascii="Times New Roman" w:hAnsi="Times New Roman" w:cs="Times New Roman"/>
                <w:bCs/>
                <w:sz w:val="20"/>
                <w:szCs w:val="20"/>
              </w:rPr>
              <w:lastRenderedPageBreak/>
              <w:t>10.</w:t>
            </w:r>
          </w:p>
        </w:tc>
        <w:tc>
          <w:tcPr>
            <w:tcW w:w="7868" w:type="dxa"/>
            <w:gridSpan w:val="4"/>
            <w:shd w:val="clear" w:color="auto" w:fill="auto"/>
            <w:vAlign w:val="bottom"/>
          </w:tcPr>
          <w:p w14:paraId="30ED9C9C" w14:textId="34B79716" w:rsidR="00A72881" w:rsidRPr="009767DA" w:rsidRDefault="009767DA" w:rsidP="009767DA">
            <w:pPr>
              <w:spacing w:after="240" w:line="240" w:lineRule="auto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767D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Gyakorlat: </w:t>
            </w:r>
            <w:r w:rsidR="00A72881" w:rsidRPr="00A72881">
              <w:rPr>
                <w:rFonts w:ascii="Times New Roman" w:hAnsi="Times New Roman" w:cs="Times New Roman"/>
                <w:bCs/>
                <w:sz w:val="20"/>
                <w:szCs w:val="20"/>
              </w:rPr>
              <w:t>1. csoport:</w:t>
            </w:r>
            <w:r w:rsidRPr="009767DA">
              <w:rPr>
                <w:rFonts w:ascii="Times New Roman" w:hAnsi="Times New Roman" w:cs="Times New Roman"/>
                <w:bCs/>
                <w:sz w:val="20"/>
                <w:szCs w:val="20"/>
              </w:rPr>
              <w:t>További egytényezős ANOVA gyakorlása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.</w:t>
            </w:r>
            <w:r w:rsidR="00A72881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="00A72881" w:rsidRPr="00A72881">
              <w:rPr>
                <w:rFonts w:ascii="Times New Roman" w:hAnsi="Times New Roman" w:cs="Times New Roman"/>
                <w:bCs/>
                <w:sz w:val="20"/>
                <w:szCs w:val="20"/>
              </w:rPr>
              <w:t>2. csoport: Rektori szünet</w:t>
            </w:r>
          </w:p>
        </w:tc>
      </w:tr>
      <w:tr w:rsidR="009767DA" w:rsidRPr="00C05A15" w14:paraId="3E6E3413" w14:textId="77777777" w:rsidTr="006B7CD8">
        <w:trPr>
          <w:trHeight w:val="257"/>
        </w:trPr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F19F06" w14:textId="5EFDD30C" w:rsidR="009767DA" w:rsidRPr="009767DA" w:rsidRDefault="009767DA" w:rsidP="009767DA">
            <w:pPr>
              <w:spacing w:after="24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9767DA">
              <w:rPr>
                <w:rFonts w:ascii="Times New Roman" w:hAnsi="Times New Roman" w:cs="Times New Roman"/>
                <w:bCs/>
                <w:sz w:val="20"/>
                <w:szCs w:val="20"/>
              </w:rPr>
              <w:t>11.</w:t>
            </w:r>
          </w:p>
        </w:tc>
        <w:tc>
          <w:tcPr>
            <w:tcW w:w="7868" w:type="dxa"/>
            <w:gridSpan w:val="4"/>
            <w:shd w:val="clear" w:color="auto" w:fill="auto"/>
            <w:vAlign w:val="center"/>
          </w:tcPr>
          <w:p w14:paraId="1DDDC3C2" w14:textId="4D81E037" w:rsidR="009767DA" w:rsidRDefault="009767DA" w:rsidP="009767DA">
            <w:pPr>
              <w:spacing w:after="240" w:line="240" w:lineRule="auto"/>
              <w:jc w:val="both"/>
              <w:rPr>
                <w:rFonts w:ascii="Times New Roman" w:hAnsi="Times New Roman" w:cs="Times New Roman"/>
              </w:rPr>
            </w:pPr>
            <w:r w:rsidRPr="009767DA">
              <w:rPr>
                <w:rFonts w:ascii="Times New Roman" w:hAnsi="Times New Roman" w:cs="Times New Roman"/>
                <w:b/>
                <w:sz w:val="20"/>
                <w:szCs w:val="20"/>
              </w:rPr>
              <w:t>Előadás: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="00A72881">
              <w:rPr>
                <w:rFonts w:ascii="Times New Roman" w:hAnsi="Times New Roman" w:cs="Times New Roman"/>
                <w:bCs/>
                <w:sz w:val="20"/>
                <w:szCs w:val="20"/>
              </w:rPr>
              <w:t>Rektori szünet</w:t>
            </w:r>
          </w:p>
          <w:p w14:paraId="3A6E8EEF" w14:textId="775CE596" w:rsidR="009767DA" w:rsidRPr="009767DA" w:rsidRDefault="009767DA" w:rsidP="009767DA">
            <w:pPr>
              <w:spacing w:after="24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9767DA">
              <w:rPr>
                <w:rFonts w:ascii="Times New Roman" w:hAnsi="Times New Roman" w:cs="Times New Roman"/>
                <w:b/>
                <w:bCs/>
              </w:rPr>
              <w:t>Gyakorlat:</w:t>
            </w:r>
            <w:r>
              <w:rPr>
                <w:rFonts w:ascii="Times New Roman" w:hAnsi="Times New Roman" w:cs="Times New Roman"/>
              </w:rPr>
              <w:t>.</w:t>
            </w:r>
            <w:r w:rsidR="00A72881">
              <w:rPr>
                <w:rFonts w:ascii="Times New Roman" w:hAnsi="Times New Roman" w:cs="Times New Roman"/>
              </w:rPr>
              <w:t>Rektori szünet</w:t>
            </w:r>
          </w:p>
        </w:tc>
      </w:tr>
      <w:tr w:rsidR="009767DA" w:rsidRPr="00C05A15" w14:paraId="7E9A612E" w14:textId="77777777" w:rsidTr="005D6475">
        <w:trPr>
          <w:trHeight w:val="257"/>
        </w:trPr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B23BED" w14:textId="330F7A0F" w:rsidR="009767DA" w:rsidRPr="009767DA" w:rsidRDefault="009767DA" w:rsidP="009767DA">
            <w:pPr>
              <w:spacing w:after="24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9767DA">
              <w:rPr>
                <w:rFonts w:ascii="Times New Roman" w:hAnsi="Times New Roman" w:cs="Times New Roman"/>
                <w:bCs/>
                <w:sz w:val="20"/>
                <w:szCs w:val="20"/>
              </w:rPr>
              <w:t>12.</w:t>
            </w:r>
          </w:p>
        </w:tc>
        <w:tc>
          <w:tcPr>
            <w:tcW w:w="7868" w:type="dxa"/>
            <w:gridSpan w:val="4"/>
            <w:shd w:val="clear" w:color="auto" w:fill="auto"/>
            <w:vAlign w:val="bottom"/>
          </w:tcPr>
          <w:p w14:paraId="35B1BC87" w14:textId="3009F72F" w:rsidR="009767DA" w:rsidRPr="009767DA" w:rsidRDefault="009767DA" w:rsidP="009767DA">
            <w:pPr>
              <w:spacing w:after="24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9767DA">
              <w:rPr>
                <w:rFonts w:ascii="Times New Roman" w:hAnsi="Times New Roman" w:cs="Times New Roman"/>
                <w:b/>
                <w:sz w:val="20"/>
                <w:szCs w:val="20"/>
              </w:rPr>
              <w:t>Gyakorlat: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Ismétlés nélküli és ismétléses kéttényezős </w:t>
            </w:r>
            <w:r w:rsidR="00A72881">
              <w:rPr>
                <w:rFonts w:ascii="Times New Roman" w:hAnsi="Times New Roman" w:cs="Times New Roman"/>
                <w:bCs/>
                <w:sz w:val="20"/>
                <w:szCs w:val="20"/>
              </w:rPr>
              <w:t>varianciaanalízis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feladatok gyakorlása</w:t>
            </w:r>
          </w:p>
        </w:tc>
      </w:tr>
      <w:tr w:rsidR="009767DA" w:rsidRPr="00C05A15" w14:paraId="553B4A43" w14:textId="77777777" w:rsidTr="005D6475">
        <w:trPr>
          <w:trHeight w:val="257"/>
        </w:trPr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5EB090" w14:textId="3F3F584F" w:rsidR="009767DA" w:rsidRPr="009767DA" w:rsidRDefault="009767DA" w:rsidP="009767DA">
            <w:pPr>
              <w:spacing w:after="24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9767DA">
              <w:rPr>
                <w:rFonts w:ascii="Times New Roman" w:hAnsi="Times New Roman" w:cs="Times New Roman"/>
                <w:bCs/>
                <w:sz w:val="20"/>
                <w:szCs w:val="20"/>
              </w:rPr>
              <w:t>13.</w:t>
            </w:r>
          </w:p>
        </w:tc>
        <w:tc>
          <w:tcPr>
            <w:tcW w:w="7868" w:type="dxa"/>
            <w:gridSpan w:val="4"/>
            <w:shd w:val="clear" w:color="auto" w:fill="auto"/>
            <w:vAlign w:val="bottom"/>
          </w:tcPr>
          <w:p w14:paraId="766C2A87" w14:textId="7C04011E" w:rsidR="009767DA" w:rsidRDefault="009767DA" w:rsidP="009767DA">
            <w:pPr>
              <w:spacing w:after="24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9767DA">
              <w:rPr>
                <w:rFonts w:ascii="Times New Roman" w:hAnsi="Times New Roman" w:cs="Times New Roman"/>
                <w:b/>
                <w:sz w:val="20"/>
                <w:szCs w:val="20"/>
              </w:rPr>
              <w:t>Előadás: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="00A7288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Két és </w:t>
            </w:r>
            <w:r w:rsidRPr="009767DA">
              <w:rPr>
                <w:rFonts w:ascii="Times New Roman" w:hAnsi="Times New Roman" w:cs="Times New Roman"/>
                <w:bCs/>
                <w:sz w:val="20"/>
                <w:szCs w:val="20"/>
              </w:rPr>
              <w:t>Három tényezős varianciaanalízis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.</w:t>
            </w:r>
            <w:r w:rsidRPr="009767DA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</w:p>
          <w:p w14:paraId="4DA88676" w14:textId="7D0D8061" w:rsidR="009767DA" w:rsidRPr="009767DA" w:rsidRDefault="009767DA" w:rsidP="009767DA">
            <w:pPr>
              <w:spacing w:after="24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9767DA">
              <w:rPr>
                <w:rFonts w:ascii="Times New Roman" w:hAnsi="Times New Roman" w:cs="Times New Roman"/>
                <w:b/>
                <w:sz w:val="20"/>
                <w:szCs w:val="20"/>
              </w:rPr>
              <w:t>Gyakorlat: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="00A7288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Két és háromtényezős varianciaanalízis. </w:t>
            </w:r>
            <w:r w:rsidRPr="009767DA">
              <w:rPr>
                <w:rFonts w:ascii="Times New Roman" w:hAnsi="Times New Roman" w:cs="Times New Roman"/>
                <w:bCs/>
                <w:sz w:val="20"/>
                <w:szCs w:val="20"/>
              </w:rPr>
              <w:t>Faktoranalízis példákon keresztül, SPSS-sel bemutatva.</w:t>
            </w:r>
          </w:p>
        </w:tc>
      </w:tr>
      <w:tr w:rsidR="009767DA" w:rsidRPr="00C05A15" w14:paraId="0F19AF1E" w14:textId="77777777" w:rsidTr="00556316">
        <w:trPr>
          <w:trHeight w:val="257"/>
        </w:trPr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6E4B6A" w14:textId="66B4A2DD" w:rsidR="009767DA" w:rsidRPr="009767DA" w:rsidRDefault="009767DA" w:rsidP="009767DA">
            <w:pPr>
              <w:spacing w:after="24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9767DA">
              <w:rPr>
                <w:rFonts w:ascii="Times New Roman" w:hAnsi="Times New Roman" w:cs="Times New Roman"/>
                <w:bCs/>
                <w:sz w:val="20"/>
                <w:szCs w:val="20"/>
              </w:rPr>
              <w:t>14.</w:t>
            </w:r>
          </w:p>
        </w:tc>
        <w:tc>
          <w:tcPr>
            <w:tcW w:w="7868" w:type="dxa"/>
            <w:gridSpan w:val="4"/>
            <w:shd w:val="clear" w:color="auto" w:fill="auto"/>
            <w:vAlign w:val="center"/>
          </w:tcPr>
          <w:p w14:paraId="634FFFEA" w14:textId="34560891" w:rsidR="009767DA" w:rsidRPr="009767DA" w:rsidRDefault="009767DA" w:rsidP="009767DA">
            <w:pPr>
              <w:spacing w:after="24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9767DA">
              <w:rPr>
                <w:rFonts w:ascii="Times New Roman" w:hAnsi="Times New Roman" w:cs="Times New Roman"/>
                <w:b/>
                <w:sz w:val="20"/>
                <w:szCs w:val="20"/>
              </w:rPr>
              <w:t>Gyakorlat: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Pr="009767DA">
              <w:rPr>
                <w:rFonts w:ascii="Times New Roman" w:hAnsi="Times New Roman" w:cs="Times New Roman"/>
                <w:bCs/>
                <w:sz w:val="20"/>
                <w:szCs w:val="20"/>
              </w:rPr>
              <w:t>Második anyagrészből ZH2 írása (teszt e-learningben az elméleti részből, és feladatmegoldás)</w:t>
            </w:r>
          </w:p>
        </w:tc>
      </w:tr>
      <w:tr w:rsidR="009767DA" w:rsidRPr="005D6475" w14:paraId="7BE99138" w14:textId="77777777" w:rsidTr="0087570C">
        <w:trPr>
          <w:trHeight w:val="257"/>
        </w:trPr>
        <w:tc>
          <w:tcPr>
            <w:tcW w:w="885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95A6535" w14:textId="6D46D72B" w:rsidR="009767DA" w:rsidRPr="005D6475" w:rsidRDefault="009767DA" w:rsidP="009767DA">
            <w:pPr>
              <w:spacing w:after="240" w:line="240" w:lineRule="auto"/>
              <w:jc w:val="center"/>
              <w:rPr>
                <w:rFonts w:ascii="Times New Roman" w:eastAsia="Arial Unicode MS" w:hAnsi="Times New Roman" w:cs="Times New Roman"/>
                <w:b/>
              </w:rPr>
            </w:pPr>
            <w:r w:rsidRPr="005D6475">
              <w:rPr>
                <w:rFonts w:ascii="Times New Roman" w:eastAsia="Arial Unicode MS" w:hAnsi="Times New Roman" w:cs="Times New Roman"/>
                <w:b/>
              </w:rPr>
              <w:t>Félévközi követelmények</w:t>
            </w:r>
          </w:p>
        </w:tc>
      </w:tr>
      <w:tr w:rsidR="009767DA" w:rsidRPr="005D6475" w14:paraId="2AC42BB7" w14:textId="77777777" w:rsidTr="007E0DAD">
        <w:trPr>
          <w:trHeight w:val="1502"/>
        </w:trPr>
        <w:tc>
          <w:tcPr>
            <w:tcW w:w="8856" w:type="dxa"/>
            <w:gridSpan w:val="5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38CBDB25" w14:textId="5219F512" w:rsidR="009767DA" w:rsidRDefault="009767DA" w:rsidP="009767DA">
            <w:pPr>
              <w:spacing w:after="240" w:line="240" w:lineRule="auto"/>
              <w:rPr>
                <w:rFonts w:ascii="Times New Roman" w:eastAsia="Arial Unicode MS" w:hAnsi="Times New Roman" w:cs="Times New Roman"/>
                <w:b/>
              </w:rPr>
            </w:pPr>
            <w:r w:rsidRPr="005D6475">
              <w:rPr>
                <w:rFonts w:ascii="Times New Roman" w:eastAsia="Arial Unicode MS" w:hAnsi="Times New Roman" w:cs="Times New Roman"/>
                <w:b/>
              </w:rPr>
              <w:t>Foglalkozásokon való részvétel:</w:t>
            </w:r>
          </w:p>
          <w:p w14:paraId="0AF316F3" w14:textId="4AFB6640" w:rsidR="009767DA" w:rsidRPr="00A81142" w:rsidRDefault="009767DA" w:rsidP="009767DA">
            <w:pPr>
              <w:spacing w:after="240" w:line="240" w:lineRule="auto"/>
              <w:rPr>
                <w:rFonts w:ascii="Times New Roman" w:eastAsia="Arial Unicode MS" w:hAnsi="Times New Roman" w:cs="Times New Roman"/>
                <w:bCs/>
              </w:rPr>
            </w:pPr>
            <w:r>
              <w:rPr>
                <w:rFonts w:ascii="Times New Roman" w:eastAsia="Arial Unicode MS" w:hAnsi="Times New Roman" w:cs="Times New Roman"/>
                <w:bCs/>
              </w:rPr>
              <w:t xml:space="preserve">Részvétel kötelező. </w:t>
            </w:r>
            <w:r w:rsidR="00A72881">
              <w:rPr>
                <w:rFonts w:ascii="Times New Roman" w:eastAsia="Arial Unicode MS" w:hAnsi="Times New Roman" w:cs="Times New Roman"/>
                <w:bCs/>
              </w:rPr>
              <w:t>Két</w:t>
            </w:r>
            <w:r>
              <w:rPr>
                <w:rFonts w:ascii="Times New Roman" w:eastAsia="Arial Unicode MS" w:hAnsi="Times New Roman" w:cs="Times New Roman"/>
                <w:bCs/>
              </w:rPr>
              <w:t xml:space="preserve"> zárthelyi dolgozat megírása kötelező (8. és 14. héten)</w:t>
            </w:r>
          </w:p>
        </w:tc>
      </w:tr>
      <w:tr w:rsidR="009767DA" w:rsidRPr="005D6475" w14:paraId="3B96D74F" w14:textId="77777777" w:rsidTr="005E44B8">
        <w:trPr>
          <w:trHeight w:val="1768"/>
        </w:trPr>
        <w:tc>
          <w:tcPr>
            <w:tcW w:w="8856" w:type="dxa"/>
            <w:gridSpan w:val="5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5EB4699A" w14:textId="77777777" w:rsidR="009767DA" w:rsidRPr="005D6475" w:rsidRDefault="009767DA" w:rsidP="009767DA">
            <w:pPr>
              <w:spacing w:after="240" w:line="240" w:lineRule="auto"/>
              <w:rPr>
                <w:rFonts w:ascii="Times New Roman" w:eastAsia="Arial Unicode MS" w:hAnsi="Times New Roman" w:cs="Times New Roman"/>
                <w:b/>
              </w:rPr>
            </w:pPr>
            <w:r w:rsidRPr="005D6475">
              <w:rPr>
                <w:rFonts w:ascii="Times New Roman" w:eastAsia="Arial Unicode MS" w:hAnsi="Times New Roman" w:cs="Times New Roman"/>
                <w:b/>
              </w:rPr>
              <w:t>Zárthelyik, jegyzőkönyvek, beszámolók stb.</w:t>
            </w:r>
          </w:p>
          <w:p w14:paraId="250E95D5" w14:textId="499550B9" w:rsidR="009767DA" w:rsidRPr="005D6475" w:rsidRDefault="009767DA" w:rsidP="009767DA">
            <w:pPr>
              <w:spacing w:after="0" w:line="240" w:lineRule="auto"/>
              <w:rPr>
                <w:rFonts w:ascii="Times New Roman" w:eastAsia="Arial Unicode MS" w:hAnsi="Times New Roman" w:cs="Times New Roman"/>
                <w:b/>
              </w:rPr>
            </w:pPr>
            <w:r w:rsidRPr="005D6475">
              <w:rPr>
                <w:rFonts w:ascii="Times New Roman" w:eastAsia="Arial Unicode MS" w:hAnsi="Times New Roman" w:cs="Times New Roman"/>
                <w:bCs/>
              </w:rPr>
              <w:t>Zárthelyi dolgozat</w:t>
            </w:r>
            <w:r>
              <w:rPr>
                <w:rFonts w:ascii="Times New Roman" w:eastAsia="Arial Unicode MS" w:hAnsi="Times New Roman" w:cs="Times New Roman"/>
                <w:bCs/>
              </w:rPr>
              <w:t>: 8. és 14. héten. Moddle rendszerben teszt feladatok megoldása az elméletből. Pédamegoldás Excelben és feltöltése a Moodle rendszerbe.</w:t>
            </w:r>
          </w:p>
        </w:tc>
      </w:tr>
      <w:tr w:rsidR="009767DA" w:rsidRPr="005D6475" w14:paraId="56DE8AA4" w14:textId="77777777" w:rsidTr="00ED1D75">
        <w:trPr>
          <w:trHeight w:val="1502"/>
        </w:trPr>
        <w:tc>
          <w:tcPr>
            <w:tcW w:w="8856" w:type="dxa"/>
            <w:gridSpan w:val="5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0CD75AF9" w14:textId="77777777" w:rsidR="009767DA" w:rsidRPr="005D6475" w:rsidRDefault="009767DA" w:rsidP="009767DA">
            <w:pPr>
              <w:spacing w:after="240" w:line="240" w:lineRule="auto"/>
              <w:rPr>
                <w:rFonts w:ascii="Times New Roman" w:eastAsia="Arial Unicode MS" w:hAnsi="Times New Roman" w:cs="Times New Roman"/>
                <w:b/>
              </w:rPr>
            </w:pPr>
            <w:r w:rsidRPr="005D6475">
              <w:rPr>
                <w:rFonts w:ascii="Times New Roman" w:eastAsia="Arial Unicode MS" w:hAnsi="Times New Roman" w:cs="Times New Roman"/>
                <w:b/>
              </w:rPr>
              <w:t>Az aláírás megszerzésének/félévközi jegy kialakításának módszere:</w:t>
            </w:r>
          </w:p>
          <w:p w14:paraId="36976EE6" w14:textId="77777777" w:rsidR="009767DA" w:rsidRDefault="009767DA" w:rsidP="009767DA">
            <w:pPr>
              <w:pStyle w:val="Listaszerbekezds"/>
              <w:numPr>
                <w:ilvl w:val="0"/>
                <w:numId w:val="1"/>
              </w:numPr>
              <w:spacing w:after="240" w:line="240" w:lineRule="auto"/>
              <w:rPr>
                <w:rFonts w:ascii="Times New Roman" w:eastAsia="Arial Unicode MS" w:hAnsi="Times New Roman" w:cs="Times New Roman"/>
                <w:bCs/>
              </w:rPr>
            </w:pPr>
            <w:r w:rsidRPr="00CC6F65">
              <w:rPr>
                <w:rFonts w:ascii="Times New Roman" w:eastAsia="Arial Unicode MS" w:hAnsi="Times New Roman" w:cs="Times New Roman"/>
                <w:bCs/>
              </w:rPr>
              <w:t>ZH1: 50 pont (20 pont elméleti teszt; 30 pont feladatmegoldás). Minimum: 26 pont</w:t>
            </w:r>
          </w:p>
          <w:p w14:paraId="05D14831" w14:textId="77777777" w:rsidR="009767DA" w:rsidRDefault="009767DA" w:rsidP="009767DA">
            <w:pPr>
              <w:pStyle w:val="Listaszerbekezds"/>
              <w:numPr>
                <w:ilvl w:val="0"/>
                <w:numId w:val="1"/>
              </w:numPr>
              <w:spacing w:after="240" w:line="240" w:lineRule="auto"/>
              <w:rPr>
                <w:rFonts w:ascii="Times New Roman" w:eastAsia="Arial Unicode MS" w:hAnsi="Times New Roman" w:cs="Times New Roman"/>
                <w:bCs/>
              </w:rPr>
            </w:pPr>
            <w:r w:rsidRPr="00CC6F65">
              <w:rPr>
                <w:rFonts w:ascii="Times New Roman" w:eastAsia="Arial Unicode MS" w:hAnsi="Times New Roman" w:cs="Times New Roman"/>
                <w:bCs/>
              </w:rPr>
              <w:t>ZH2: 50 pont (20 pont elméleti teszt; 30 pont feladatmegoldás). Minimum: 26 pont</w:t>
            </w:r>
          </w:p>
          <w:p w14:paraId="025F5A83" w14:textId="65F1BC4A" w:rsidR="009767DA" w:rsidRPr="00CC6F65" w:rsidRDefault="009767DA" w:rsidP="009767DA">
            <w:pPr>
              <w:spacing w:after="240" w:line="240" w:lineRule="auto"/>
              <w:rPr>
                <w:rFonts w:ascii="Times New Roman" w:eastAsia="Arial Unicode MS" w:hAnsi="Times New Roman" w:cs="Times New Roman"/>
                <w:bCs/>
              </w:rPr>
            </w:pPr>
            <w:r w:rsidRPr="00CC6F65">
              <w:rPr>
                <w:rFonts w:ascii="Times New Roman" w:eastAsia="Arial Unicode MS" w:hAnsi="Times New Roman" w:cs="Times New Roman"/>
                <w:bCs/>
              </w:rPr>
              <w:t xml:space="preserve">A két zh, amelyet kötelezően meg kell írni adja az évközi jegyet. </w:t>
            </w:r>
          </w:p>
          <w:p w14:paraId="34BA2395" w14:textId="77777777" w:rsidR="009767DA" w:rsidRDefault="009767DA" w:rsidP="009767DA">
            <w:pPr>
              <w:spacing w:after="240" w:line="240" w:lineRule="auto"/>
              <w:rPr>
                <w:rFonts w:ascii="Times New Roman" w:eastAsia="Arial Unicode MS" w:hAnsi="Times New Roman" w:cs="Times New Roman"/>
                <w:bCs/>
              </w:rPr>
            </w:pPr>
            <w:r w:rsidRPr="00A81142">
              <w:rPr>
                <w:rFonts w:ascii="Times New Roman" w:eastAsia="Arial Unicode MS" w:hAnsi="Times New Roman" w:cs="Times New Roman"/>
                <w:bCs/>
              </w:rPr>
              <w:t>52 pont alatt: elégtelen; 52-62 pont: elégséges; 63-75 pont: közepes; 76-85 pont négyes; 86 ponttól: jeles</w:t>
            </w:r>
          </w:p>
          <w:p w14:paraId="2C3477E9" w14:textId="3FB598F7" w:rsidR="009767DA" w:rsidRPr="00A81142" w:rsidRDefault="009767DA" w:rsidP="009767DA">
            <w:pPr>
              <w:spacing w:after="240" w:line="240" w:lineRule="auto"/>
              <w:rPr>
                <w:rFonts w:ascii="Times New Roman" w:eastAsia="Arial Unicode MS" w:hAnsi="Times New Roman" w:cs="Times New Roman"/>
                <w:bCs/>
              </w:rPr>
            </w:pPr>
            <w:r w:rsidRPr="00A81142">
              <w:rPr>
                <w:rFonts w:ascii="Times New Roman" w:eastAsia="Arial Unicode MS" w:hAnsi="Times New Roman" w:cs="Times New Roman"/>
                <w:bCs/>
              </w:rPr>
              <w:t>Azok számára, akiknek nem sikerült a ZH-ja pótlehetőséget kapnak egyeztetett időpontban.</w:t>
            </w:r>
          </w:p>
          <w:p w14:paraId="2FF14B32" w14:textId="73E8ECE6" w:rsidR="009767DA" w:rsidRPr="005D6475" w:rsidRDefault="009767DA" w:rsidP="009767DA">
            <w:pPr>
              <w:spacing w:after="240" w:line="240" w:lineRule="auto"/>
              <w:rPr>
                <w:rFonts w:ascii="Times New Roman" w:eastAsia="Arial Unicode MS" w:hAnsi="Times New Roman" w:cs="Times New Roman"/>
                <w:b/>
              </w:rPr>
            </w:pPr>
            <w:r w:rsidRPr="00A81142">
              <w:rPr>
                <w:rFonts w:ascii="Times New Roman" w:eastAsia="Arial Unicode MS" w:hAnsi="Times New Roman" w:cs="Times New Roman"/>
                <w:bCs/>
              </w:rPr>
              <w:t>Az évvégi jegy sikertelensége esetén a vizsgaidőszak első hetében meghirdetett zh-időpont less. Mindkét zh- pótlására van lehetőség az év végén is.</w:t>
            </w:r>
          </w:p>
        </w:tc>
      </w:tr>
      <w:tr w:rsidR="009767DA" w:rsidRPr="00C05A15" w14:paraId="14E84668" w14:textId="77777777" w:rsidTr="006669F9">
        <w:trPr>
          <w:trHeight w:val="417"/>
        </w:trPr>
        <w:tc>
          <w:tcPr>
            <w:tcW w:w="885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14254F" w14:textId="77777777" w:rsidR="009767DA" w:rsidRPr="00C05A15" w:rsidRDefault="009767DA" w:rsidP="009767DA">
            <w:pPr>
              <w:spacing w:after="240" w:line="240" w:lineRule="auto"/>
              <w:jc w:val="center"/>
              <w:rPr>
                <w:rFonts w:ascii="Times New Roman" w:eastAsia="Calibri" w:hAnsi="Times New Roman" w:cs="Times New Roman"/>
                <w:b/>
                <w:iCs/>
              </w:rPr>
            </w:pPr>
            <w:r w:rsidRPr="00C05A15">
              <w:rPr>
                <w:rFonts w:ascii="Times New Roman" w:eastAsia="Calibri" w:hAnsi="Times New Roman" w:cs="Times New Roman"/>
                <w:b/>
                <w:iCs/>
              </w:rPr>
              <w:t>Az elsajátítandó szakmai kompetenciák</w:t>
            </w:r>
          </w:p>
        </w:tc>
      </w:tr>
      <w:tr w:rsidR="009767DA" w:rsidRPr="00C05A15" w14:paraId="4F899A0C" w14:textId="77777777" w:rsidTr="006669F9">
        <w:trPr>
          <w:trHeight w:val="1610"/>
        </w:trPr>
        <w:tc>
          <w:tcPr>
            <w:tcW w:w="885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FE07D5" w14:textId="788F36F9" w:rsidR="009767DA" w:rsidRDefault="009767DA" w:rsidP="009767DA">
            <w:pPr>
              <w:spacing w:after="0" w:line="240" w:lineRule="auto"/>
              <w:contextualSpacing/>
              <w:rPr>
                <w:rFonts w:ascii="Times New Roman" w:eastAsia="Times New Roman" w:hAnsi="Times New Roman" w:cs="Tahoma"/>
                <w:iCs/>
                <w:color w:val="000000"/>
                <w:lang w:eastAsia="hu-HU"/>
              </w:rPr>
            </w:pPr>
            <w:r>
              <w:rPr>
                <w:rFonts w:ascii="Times New Roman" w:eastAsia="Times New Roman" w:hAnsi="Times New Roman" w:cs="Tahoma"/>
                <w:iCs/>
                <w:color w:val="000000"/>
                <w:lang w:eastAsia="hu-HU"/>
              </w:rPr>
              <w:lastRenderedPageBreak/>
              <w:t xml:space="preserve">Képes a mérési adatainak feldolgozására különböző módszerekkel és szoftverekkel. Statisztikai </w:t>
            </w:r>
            <w:r w:rsidRPr="00CC6F65">
              <w:rPr>
                <w:rFonts w:ascii="Times New Roman" w:eastAsia="Times New Roman" w:hAnsi="Times New Roman" w:cs="Tahoma"/>
                <w:iCs/>
                <w:color w:val="000000"/>
                <w:lang w:eastAsia="hu-HU"/>
              </w:rPr>
              <w:t>alap-és szakkompetenciák</w:t>
            </w:r>
            <w:r>
              <w:rPr>
                <w:rFonts w:ascii="Times New Roman" w:eastAsia="Times New Roman" w:hAnsi="Times New Roman" w:cs="Tahoma"/>
                <w:iCs/>
                <w:color w:val="000000"/>
                <w:lang w:eastAsia="hu-HU"/>
              </w:rPr>
              <w:t xml:space="preserve">ra kell szert tennie. Képesnek kell lennie </w:t>
            </w:r>
            <w:r w:rsidRPr="00CC6F65">
              <w:rPr>
                <w:rFonts w:ascii="Times New Roman" w:eastAsia="Times New Roman" w:hAnsi="Times New Roman" w:cs="Tahoma"/>
                <w:iCs/>
                <w:color w:val="000000"/>
                <w:lang w:eastAsia="hu-HU"/>
              </w:rPr>
              <w:t>önfejlesztés</w:t>
            </w:r>
            <w:r>
              <w:rPr>
                <w:rFonts w:ascii="Times New Roman" w:eastAsia="Times New Roman" w:hAnsi="Times New Roman" w:cs="Tahoma"/>
                <w:iCs/>
                <w:color w:val="000000"/>
                <w:lang w:eastAsia="hu-HU"/>
              </w:rPr>
              <w:t>re. P</w:t>
            </w:r>
            <w:r w:rsidRPr="00CC6F65">
              <w:rPr>
                <w:rFonts w:ascii="Times New Roman" w:eastAsia="Times New Roman" w:hAnsi="Times New Roman" w:cs="Tahoma"/>
                <w:iCs/>
                <w:color w:val="000000"/>
                <w:lang w:eastAsia="hu-HU"/>
              </w:rPr>
              <w:t>recíz</w:t>
            </w:r>
            <w:r>
              <w:rPr>
                <w:rFonts w:ascii="Times New Roman" w:eastAsia="Times New Roman" w:hAnsi="Times New Roman" w:cs="Tahoma"/>
                <w:iCs/>
                <w:color w:val="000000"/>
                <w:lang w:eastAsia="hu-HU"/>
              </w:rPr>
              <w:t xml:space="preserve">en kell elvégeznie a számításokat. Fel kell tudnia tárni, hogy mely módszerek a legalkalmasabb adatainak feldolgozására. Logikus gondolkodást kell elsajátítania. </w:t>
            </w:r>
          </w:p>
          <w:p w14:paraId="0AB7FDA0" w14:textId="778A2734" w:rsidR="009767DA" w:rsidRPr="00CC6F65" w:rsidRDefault="009767DA" w:rsidP="009767DA">
            <w:pPr>
              <w:spacing w:after="0" w:line="240" w:lineRule="auto"/>
              <w:contextualSpacing/>
              <w:rPr>
                <w:rFonts w:ascii="Times New Roman" w:eastAsia="Times New Roman" w:hAnsi="Times New Roman" w:cs="Tahoma"/>
                <w:iCs/>
                <w:color w:val="000000"/>
                <w:lang w:eastAsia="hu-HU"/>
              </w:rPr>
            </w:pPr>
            <w:r>
              <w:rPr>
                <w:rFonts w:ascii="Times New Roman" w:eastAsia="Times New Roman" w:hAnsi="Times New Roman" w:cs="Tahoma"/>
                <w:iCs/>
                <w:color w:val="000000"/>
                <w:lang w:eastAsia="hu-HU"/>
              </w:rPr>
              <w:t>Képesnek kell lennie előadni elvégzett számításait és indokolni a végeredményeket.</w:t>
            </w:r>
          </w:p>
        </w:tc>
      </w:tr>
      <w:tr w:rsidR="009767DA" w:rsidRPr="00C05A15" w14:paraId="0C9884C3" w14:textId="77777777" w:rsidTr="006669F9">
        <w:tc>
          <w:tcPr>
            <w:tcW w:w="885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E79DAA" w14:textId="77777777" w:rsidR="009767DA" w:rsidRPr="00C05A15" w:rsidRDefault="009767DA" w:rsidP="00976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lang w:eastAsia="hu-HU"/>
              </w:rPr>
            </w:pPr>
            <w:r w:rsidRPr="00C05A15">
              <w:rPr>
                <w:rFonts w:ascii="Times New Roman" w:eastAsia="Times New Roman" w:hAnsi="Times New Roman" w:cs="Times New Roman"/>
                <w:b/>
                <w:iCs/>
                <w:lang w:eastAsia="hu-HU"/>
              </w:rPr>
              <w:t>Irodalom:</w:t>
            </w:r>
          </w:p>
        </w:tc>
      </w:tr>
      <w:tr w:rsidR="009767DA" w:rsidRPr="00C05A15" w14:paraId="3545F8E2" w14:textId="77777777" w:rsidTr="006669F9">
        <w:trPr>
          <w:trHeight w:val="848"/>
        </w:trPr>
        <w:tc>
          <w:tcPr>
            <w:tcW w:w="8856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2D6E93" w14:textId="65F7D0F2" w:rsidR="009767DA" w:rsidRDefault="009767DA" w:rsidP="009767DA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lang w:eastAsia="hu-HU"/>
              </w:rPr>
            </w:pPr>
            <w:r>
              <w:rPr>
                <w:rFonts w:ascii="Times New Roman" w:eastAsia="Times New Roman" w:hAnsi="Times New Roman" w:cs="Times New Roman"/>
                <w:iCs/>
                <w:lang w:eastAsia="hu-HU"/>
              </w:rPr>
              <w:t>Kötelező:</w:t>
            </w:r>
          </w:p>
          <w:p w14:paraId="688256E8" w14:textId="7DBF3A53" w:rsidR="009767DA" w:rsidRPr="00A81142" w:rsidRDefault="009767DA" w:rsidP="009767DA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lang w:eastAsia="hu-HU"/>
              </w:rPr>
            </w:pPr>
            <w:r w:rsidRPr="00A81142">
              <w:rPr>
                <w:rFonts w:ascii="Times New Roman" w:eastAsia="Times New Roman" w:hAnsi="Times New Roman" w:cs="Times New Roman"/>
                <w:iCs/>
                <w:lang w:eastAsia="hu-HU"/>
              </w:rPr>
              <w:t>tananyag pdf formátumban feltöltve az e-learningbe (Dr. Dinya Elek: Biometria az orvosi gyakorlatban. pdf, Medicina könyvkiadó, Budapest, 2001, kijelölt fejezetei)</w:t>
            </w:r>
          </w:p>
          <w:p w14:paraId="7D7C93BC" w14:textId="77777777" w:rsidR="009767DA" w:rsidRDefault="009767DA" w:rsidP="009767DA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lang w:eastAsia="hu-HU"/>
              </w:rPr>
            </w:pPr>
            <w:r w:rsidRPr="00A81142">
              <w:rPr>
                <w:rFonts w:ascii="Times New Roman" w:eastAsia="Times New Roman" w:hAnsi="Times New Roman" w:cs="Times New Roman"/>
                <w:iCs/>
                <w:lang w:eastAsia="hu-HU"/>
              </w:rPr>
              <w:t>előadási anyagok ppt-ben</w:t>
            </w:r>
          </w:p>
          <w:p w14:paraId="71022887" w14:textId="77777777" w:rsidR="009767DA" w:rsidRDefault="009767DA" w:rsidP="009767DA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lang w:eastAsia="hu-HU"/>
              </w:rPr>
            </w:pPr>
            <w:r>
              <w:rPr>
                <w:rFonts w:ascii="Times New Roman" w:eastAsia="Times New Roman" w:hAnsi="Times New Roman" w:cs="Times New Roman"/>
                <w:iCs/>
                <w:lang w:eastAsia="hu-HU"/>
              </w:rPr>
              <w:t>Ajánlott:</w:t>
            </w:r>
          </w:p>
          <w:p w14:paraId="337421B1" w14:textId="77777777" w:rsidR="009767DA" w:rsidRPr="00A81142" w:rsidRDefault="009767DA" w:rsidP="009767DA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lang w:eastAsia="hu-HU"/>
              </w:rPr>
            </w:pPr>
            <w:r w:rsidRPr="00A81142">
              <w:rPr>
                <w:rFonts w:ascii="Times New Roman" w:eastAsia="Times New Roman" w:hAnsi="Times New Roman" w:cs="Times New Roman"/>
                <w:iCs/>
                <w:lang w:eastAsia="hu-HU"/>
              </w:rPr>
              <w:t>Havancsák Károly: Mérési adatok kezelése és értékelése, Typotex Kiadó, 2012, ISBN 978-963-279-548-5</w:t>
            </w:r>
          </w:p>
          <w:p w14:paraId="093D46E4" w14:textId="77777777" w:rsidR="009767DA" w:rsidRPr="00A81142" w:rsidRDefault="009767DA" w:rsidP="009767DA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lang w:eastAsia="hu-HU"/>
              </w:rPr>
            </w:pPr>
            <w:r w:rsidRPr="00A81142">
              <w:rPr>
                <w:rFonts w:ascii="Times New Roman" w:eastAsia="Times New Roman" w:hAnsi="Times New Roman" w:cs="Times New Roman"/>
                <w:iCs/>
                <w:lang w:eastAsia="hu-HU"/>
              </w:rPr>
              <w:t xml:space="preserve">Dr. Szűcs Péter, Dr. Madarász Tamás: Adatfeldolgozás, adatértékelés, Miskolci Egyetem, Hidrogeológiai – Mérnökgeológiai Tanszék </w:t>
            </w:r>
          </w:p>
          <w:p w14:paraId="5024F7DF" w14:textId="0ED5462A" w:rsidR="009767DA" w:rsidRPr="00C05A15" w:rsidRDefault="009767DA" w:rsidP="009767DA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lang w:eastAsia="hu-HU"/>
              </w:rPr>
            </w:pPr>
            <w:r w:rsidRPr="00A81142">
              <w:rPr>
                <w:rFonts w:ascii="Times New Roman" w:eastAsia="Times New Roman" w:hAnsi="Times New Roman" w:cs="Times New Roman"/>
                <w:iCs/>
                <w:lang w:eastAsia="hu-HU"/>
              </w:rPr>
              <w:t>Huzsvai László – Vincze Szilvia: SPSS könyv, Seneca Books, 2012</w:t>
            </w:r>
          </w:p>
        </w:tc>
      </w:tr>
      <w:tr w:rsidR="009767DA" w:rsidRPr="00C05A15" w14:paraId="766267FF" w14:textId="77777777" w:rsidTr="006669F9">
        <w:tc>
          <w:tcPr>
            <w:tcW w:w="885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69CBE5" w14:textId="77777777" w:rsidR="009767DA" w:rsidRPr="00C05A15" w:rsidRDefault="009767DA" w:rsidP="009767DA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lang w:eastAsia="hu-HU"/>
              </w:rPr>
            </w:pPr>
            <w:r w:rsidRPr="00C05A15">
              <w:rPr>
                <w:rFonts w:ascii="Times New Roman" w:eastAsia="Times New Roman" w:hAnsi="Times New Roman" w:cs="Times New Roman"/>
                <w:iCs/>
                <w:lang w:eastAsia="hu-HU"/>
              </w:rPr>
              <w:t xml:space="preserve">Megjegyzés: </w:t>
            </w:r>
          </w:p>
          <w:p w14:paraId="6DBFE934" w14:textId="77777777" w:rsidR="009767DA" w:rsidRPr="00C05A15" w:rsidRDefault="009767DA" w:rsidP="009767DA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lang w:eastAsia="hu-HU"/>
              </w:rPr>
            </w:pPr>
          </w:p>
        </w:tc>
      </w:tr>
    </w:tbl>
    <w:p w14:paraId="11D9E699" w14:textId="77777777" w:rsidR="00087DDC" w:rsidRDefault="00087DDC"/>
    <w:sectPr w:rsidR="00087DD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2D01787"/>
    <w:multiLevelType w:val="hybridMultilevel"/>
    <w:tmpl w:val="34A65650"/>
    <w:lvl w:ilvl="0" w:tplc="040E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471618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rAwMjA1NjczMTC2NDRQ0lEKTi0uzszPAykwqgUAHEHycSwAAAA="/>
  </w:docVars>
  <w:rsids>
    <w:rsidRoot w:val="00C05A15"/>
    <w:rsid w:val="00087DDC"/>
    <w:rsid w:val="0025241A"/>
    <w:rsid w:val="005443D5"/>
    <w:rsid w:val="005D6475"/>
    <w:rsid w:val="007F7A4D"/>
    <w:rsid w:val="009767DA"/>
    <w:rsid w:val="00A34C62"/>
    <w:rsid w:val="00A72881"/>
    <w:rsid w:val="00A81142"/>
    <w:rsid w:val="00AE6478"/>
    <w:rsid w:val="00C05A15"/>
    <w:rsid w:val="00CC6F65"/>
    <w:rsid w:val="00D87C66"/>
    <w:rsid w:val="00E73D0C"/>
    <w:rsid w:val="00FF01B1"/>
    <w:rsid w:val="00FF5F97"/>
    <w:rsid w:val="00FF6F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0C15A3"/>
  <w15:chartTrackingRefBased/>
  <w15:docId w15:val="{8157584D-5AF5-4BE7-A43C-33D95D7C2E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Lers">
    <w:name w:val="Leírás"/>
    <w:basedOn w:val="Norml"/>
    <w:rsid w:val="00C05A15"/>
    <w:pPr>
      <w:widowControl w:val="0"/>
      <w:autoSpaceDE w:val="0"/>
      <w:autoSpaceDN w:val="0"/>
      <w:adjustRightInd w:val="0"/>
      <w:spacing w:before="40" w:after="40" w:line="240" w:lineRule="auto"/>
      <w:jc w:val="both"/>
    </w:pPr>
    <w:rPr>
      <w:rFonts w:ascii="Arial" w:eastAsia="Times New Roman" w:hAnsi="Arial" w:cs="Times New Roman"/>
      <w:sz w:val="20"/>
      <w:szCs w:val="24"/>
    </w:rPr>
  </w:style>
  <w:style w:type="paragraph" w:styleId="Listaszerbekezds">
    <w:name w:val="List Paragraph"/>
    <w:basedOn w:val="Norml"/>
    <w:uiPriority w:val="34"/>
    <w:qFormat/>
    <w:rsid w:val="00CC6F6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8441EDDF9BEE844EA56F818B1FD511E8" ma:contentTypeVersion="2" ma:contentTypeDescription="Új dokumentum létrehozása." ma:contentTypeScope="" ma:versionID="0d0838d9a37495184b947dc7dbb5b173">
  <xsd:schema xmlns:xsd="http://www.w3.org/2001/XMLSchema" xmlns:xs="http://www.w3.org/2001/XMLSchema" xmlns:p="http://schemas.microsoft.com/office/2006/metadata/properties" xmlns:ns2="e3386913-36fb-4319-ad0d-41cc24f8ebdc" targetNamespace="http://schemas.microsoft.com/office/2006/metadata/properties" ma:root="true" ma:fieldsID="941d098ff7c8f9492e4765926e8e4d90" ns2:_="">
    <xsd:import namespace="e3386913-36fb-4319-ad0d-41cc24f8eb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386913-36fb-4319-ad0d-41cc24f8ebd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4894EFE-97DB-410B-9419-F2997355AD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386913-36fb-4319-ad0d-41cc24f8eb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7E14EF7-0354-4857-BC0E-D26A7C74568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8E8CB09-929F-4C04-A46B-A27C81FD52F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3</Pages>
  <Words>626</Words>
  <Characters>4327</Characters>
  <Application>Microsoft Office Word</Application>
  <DocSecurity>0</DocSecurity>
  <Lines>36</Lines>
  <Paragraphs>9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dáné Dr. Kendrovics Rita</dc:creator>
  <cp:keywords/>
  <dc:description/>
  <cp:lastModifiedBy>András Szeder</cp:lastModifiedBy>
  <cp:revision>7</cp:revision>
  <dcterms:created xsi:type="dcterms:W3CDTF">2022-12-04T00:30:00Z</dcterms:created>
  <dcterms:modified xsi:type="dcterms:W3CDTF">2023-10-16T0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41EDDF9BEE844EA56F818B1FD511E8</vt:lpwstr>
  </property>
  <property fmtid="{D5CDD505-2E9C-101B-9397-08002B2CF9AE}" pid="3" name="GrammarlyDocumentId">
    <vt:lpwstr>3756ec6f0aa2066caff4df7de2750e65a2c42f167718d4f53efb3364300401a3</vt:lpwstr>
  </property>
</Properties>
</file>